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0" w:name="X56e9882165728ed28bd2ab68d1e24f14f19018b"/>
    <w:p>
      <w:pPr>
        <w:pStyle w:val="Heading1"/>
      </w:pPr>
      <w:r>
        <w:t xml:space="preserve">Internship Application Letter: Project Manager Internship Opportunity in Bogotá,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 Name:</w:t>
      </w:r>
      <w:r>
        <w:t xml:space="preserve"> </w:t>
      </w:r>
      <w:r>
        <w:t xml:space="preserve">[Company Name - e.g., "Innovate Colombia Solutions"]</w:t>
      </w:r>
      <w:r>
        <w:br/>
      </w:r>
      <w:r>
        <w:rPr>
          <w:bCs/>
          <w:b/>
        </w:rPr>
        <w:t xml:space="preserve">Address:</w:t>
      </w:r>
      <w:r>
        <w:t xml:space="preserve"> </w:t>
      </w:r>
      <w:r>
        <w:t xml:space="preserve">[Company Address in Bogotá, Colombia]</w:t>
      </w:r>
      <w:r>
        <w:br/>
      </w:r>
      <w:r>
        <w:rPr>
          <w:bCs/>
          <w:b/>
        </w:rPr>
        <w:t xml:space="preserve">Subject: Application for Project Manager Internship Position</w:t>
      </w:r>
    </w:p>
    <w:p>
      <w:pPr>
        <w:pStyle w:val="BodyText"/>
      </w:pPr>
      <w:r>
        <w:t xml:space="preserve">Greetings,</w:t>
      </w:r>
    </w:p>
    <w:p>
      <w:pPr>
        <w:pStyle w:val="BodyText"/>
      </w:pPr>
      <w:r>
        <w:t xml:space="preserve">I am writing to express my enthusiastic interest in the Project Manager Internship position at [Company Name], as advertised on [Platform where job was posted - e.g., LinkedIn, company website, or Universidad Nacional de Colombia career portal]. As a dedicated and results-oriented undergraduate student pursuing a degree in Business Administration with a specialization in Project Management at the Universidad de los Andes (Bogotá), I am eager to contribute my academic foundation, cultural understanding of Colombia's dynamic business landscape, and genuine passion for operational excellence to your esteemed team in Bogotá. This Internship Application Letter serves as my formal submission for this opportunity, reflecting my commitment to developing into a skilled Project Manager within the vibrant context of Colombia Bogotá.</w:t>
      </w:r>
    </w:p>
    <w:p>
      <w:pPr>
        <w:pStyle w:val="BodyText"/>
      </w:pPr>
      <w:r>
        <w:t xml:space="preserve">Bogotá, as Colombia's undisputed economic and administrative capital, presents an unparalleled environment for launching a project management career. I am deeply impressed by [Company Name]'s reputation for leading innovative projects across sectors such as infrastructure development, sustainable technology implementation, and social impact initiatives – all critical areas of growth in modern Bogotá. The city’s unique blend of traditional Colombian business culture and its rapid adoption of international project management methodologies (like Agile and PRINCE2) creates an ideal learning ground for an aspiring Project Manager intern like myself. I am particularly drawn to your recent [Mention specific project if known, e.g., "Bogotá Metro Line 1 Extension" or "Sustainable Urban Mobility Initiative"] as it exemplifies the strategic planning and stakeholder engagement crucial in complex Colombian contexts.</w:t>
      </w:r>
    </w:p>
    <w:p>
      <w:pPr>
        <w:pStyle w:val="BodyText"/>
      </w:pPr>
      <w:r>
        <w:t xml:space="preserve">My academic journey has equipped me with a robust theoretical framework directly applicable to the demands of project management. Courses such as "Project Planning &amp; Execution," "Risk Management in Latin American Contexts," and "Stakeholder Communication" have provided me with hands-on experience using industry-standard tools including Microsoft Project, Trello, and Asana. For instance, during my university capstone project – a community-led urban garden initiative for underserved neighborhoods in Suba (a district of Bogotá) – I successfully managed a team of 8 peers across 3 distinct phases: needs assessment (with local residents), resource allocation (securing donated materials from Bogotá-based suppliers), and timeline management for planting seasons. This project, while small-scale, demanded meticulous attention to scope, budget constraints within a community context, and navigating cultural nuances in communication – all fundamental skills I am eager to apply under your mentorship as a Project Manager intern in Colombia Bogotá.</w:t>
      </w:r>
    </w:p>
    <w:p>
      <w:pPr>
        <w:pStyle w:val="BodyText"/>
      </w:pPr>
      <w:r>
        <w:t xml:space="preserve">Crucially, my fluency in Spanish (native) and advanced English proficiency enables seamless communication with diverse stakeholders – from local contractors and government agencies within Bogotá to international partners. I understand that effective project management in Colombia, especially in a bustling metropolis like Bogotá, hinges not just on technical skills but on cultural intelligence and relationship-building (*confianza*). My time volunteering with "Ciudad Accesible," an NGO based in La Candelaria focused on accessibility projects for persons with disabilities, further honed my ability to empathize with community needs and coordinate cross-functional efforts. This experience directly aligns with the collaborative nature of a Project Manager role within your organization, where understanding Bogotá's specific social fabric is paramount to project success.</w:t>
      </w:r>
    </w:p>
    <w:p>
      <w:pPr>
        <w:pStyle w:val="BodyText"/>
      </w:pPr>
      <w:r>
        <w:t xml:space="preserve">I am particularly attracted to this internship because it offers the unique opportunity to learn from seasoned professionals actively shaping projects across Colombia Bogotá. I am not merely seeking an internship; I seek a structured learning experience within a company that values professional development and recognizes the fresh perspective students bring. I am keen to immerse myself in your project lifecycle processes, observe how you manage complexities like navigating municipal permits for urban projects or coordinating multi-vendor technology implementations in Bogotá's infrastructure, and contribute meaningfully to team goals under guidance. My goal is to develop into a Project Manager who can confidently handle the challenges of Colombia's evolving market while upholding the highest standards of professionalism and integrity – values I see reflected in [Company Name]'s mission statement.</w:t>
      </w:r>
    </w:p>
    <w:p>
      <w:pPr>
        <w:pStyle w:val="BodyText"/>
      </w:pPr>
      <w:r>
        <w:t xml:space="preserve">The dynamic environment of Bogotá demands adaptability, resilience, and proactive problem-solving – qualities I have cultivated through navigating academic deadlines while actively participating in campus initiatives. I am prepared to learn rapidly, embrace feedback constructively, and contribute positively to your team culture from day one. As an intern within Colombia Bogotá's thriving business ecosystem, I am eager to absorb the local project management best practices that blend global standards with Colombian pragmatism. I understand that a Project Manager Intern in this context is not just an assistant but a developing professional who learns by doing, and I am fully committed to meeting that expectation.</w:t>
      </w:r>
    </w:p>
    <w:p>
      <w:pPr>
        <w:pStyle w:val="BodyText"/>
      </w:pPr>
      <w:r>
        <w:t xml:space="preserve">My resume, attached for your detailed review, provides further insight into my academic achievements, technical skills (including proficiency with MS Office Suite and basic data analysis tools), and volunteer experiences. I have also included references from two professors who can speak to my work ethic and analytical abilities within the Bogotá university setting.</w:t>
      </w:r>
    </w:p>
    <w:p>
      <w:pPr>
        <w:pStyle w:val="BodyText"/>
      </w:pPr>
      <w:r>
        <w:t xml:space="preserve">I am incredibly excited about the possibility of contributing to [Company Name]'s mission while growing as a future Project Manager in Colombia Bogotá. Thank you for considering my Internship Application Letter for this vital opportunity. I welcome the chance to discuss how my skills, enthusiasm for Colombian project management challenges, and dedication to collaborative success align with your team's needs during an interview at your earliest convenience. I can be reached via email at [your.email@example.com] or phone at [+57 XXX XXXX].</w:t>
      </w:r>
    </w:p>
    <w:p>
      <w:pPr>
        <w:pStyle w:val="BodyText"/>
      </w:pPr>
      <w:r>
        <w:t xml:space="preserve">With sincere gratitude and professional anticipation,</w:t>
      </w:r>
    </w:p>
    <w:p>
      <w:pPr>
        <w:pStyle w:val="BodyText"/>
      </w:pPr>
      <w:r>
        <w:t xml:space="preserve">[Your Full Name]</w:t>
      </w:r>
      <w:r>
        <w:br/>
      </w:r>
      <w:r>
        <w:t xml:space="preserve">[Your University - e.g., Universidad Nacional de Colombia, Bogotá]</w:t>
      </w:r>
      <w:r>
        <w:br/>
      </w:r>
      <w:r>
        <w:t xml:space="preserve">[Your Contact Information - Email/Phone]</w:t>
      </w:r>
      <w:r>
        <w:br/>
      </w: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7-21T14:02:03Z</dcterms:created>
  <dcterms:modified xsi:type="dcterms:W3CDTF">2026-07-21T14:02:03Z</dcterms:modified>
</cp:coreProperties>
</file>

<file path=docProps/custom.xml><?xml version="1.0" encoding="utf-8"?>
<Properties xmlns="http://schemas.openxmlformats.org/officeDocument/2006/custom-properties" xmlns:vt="http://schemas.openxmlformats.org/officeDocument/2006/docPropsVTypes"/>
</file>